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010558" w:rsidR="002979E3" w:rsidP="002979E3" w:rsidRDefault="002979E3" w14:paraId="2EAD9942" w14:textId="48DF6330">
      <w:pPr>
        <w:rPr>
          <w:b w:val="1"/>
          <w:bCs w:val="1"/>
          <w:color w:val="FF0000"/>
        </w:rPr>
      </w:pPr>
      <w:r w:rsidRPr="151096C0" w:rsidR="002979E3">
        <w:rPr>
          <w:b w:val="1"/>
          <w:bCs w:val="1"/>
          <w:color w:val="FF0000"/>
        </w:rPr>
        <w:t xml:space="preserve">|1.0Note: please make sure you fill all information related to your project below and convert everything to readme.md (GitHub)  </w:t>
      </w:r>
    </w:p>
    <w:p w:rsidRPr="002979E3" w:rsidR="002979E3" w:rsidP="00805CFA" w:rsidRDefault="002979E3" w14:paraId="482781DB" w14:textId="77777777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:rsidRPr="00805CFA" w:rsidR="00805CFA" w:rsidP="00805CFA" w:rsidRDefault="00805CFA" w14:paraId="2A0CE712" w14:textId="05CA97A0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5"/>
        <w:gridCol w:w="2815"/>
        <w:gridCol w:w="2815"/>
        <w:gridCol w:w="2815"/>
        <w:gridCol w:w="2815"/>
      </w:tblGrid>
      <w:tr w:rsidRPr="00805CFA" w:rsidR="00805CFA" w:rsidTr="4AD31000" w14:paraId="0A5B607A" w14:textId="77777777">
        <w:trPr>
          <w:trHeight w:val="885"/>
        </w:trPr>
        <w:tc>
          <w:tcPr>
            <w:tcW w:w="5630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4C095596" w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color="000000" w:themeColor="text1" w:sz="6" w:space="0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1D25303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color="000000" w:themeColor="text1" w:sz="6" w:space="0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36B85859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color="000000" w:themeColor="text1" w:sz="6" w:space="0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59220D0C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Pr="00805CFA" w:rsidR="00805CFA" w:rsidTr="4AD31000" w14:paraId="3896E700" w14:textId="77777777">
        <w:trPr>
          <w:trHeight w:val="885"/>
        </w:trPr>
        <w:tc>
          <w:tcPr>
            <w:tcW w:w="281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77469D" w14:paraId="6E90D700" w14:textId="68CF7D93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bookmarkStart w:name="_GoBack" w:id="0"/>
            <w:bookmarkEnd w:id="0"/>
            <w:r w:rsidRPr="00805CFA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4594FB0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815" w:type="dxa"/>
            <w:vMerge/>
            <w:tcBorders/>
            <w:tcMar/>
            <w:vAlign w:val="center"/>
            <w:hideMark/>
          </w:tcPr>
          <w:p w:rsidRPr="00805CFA" w:rsidR="00805CFA" w:rsidP="00805CFA" w:rsidRDefault="00805CFA" w14:paraId="7F704331" w14:textId="77777777"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/>
            <w:tcBorders/>
            <w:tcMar/>
            <w:vAlign w:val="center"/>
            <w:hideMark/>
          </w:tcPr>
          <w:p w:rsidRPr="00805CFA" w:rsidR="00805CFA" w:rsidP="00805CFA" w:rsidRDefault="00805CFA" w14:paraId="10CE995A" w14:textId="77777777"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/>
            <w:tcBorders/>
            <w:tcMar/>
            <w:vAlign w:val="center"/>
            <w:hideMark/>
          </w:tcPr>
          <w:p w:rsidRPr="00805CFA" w:rsidR="00805CFA" w:rsidP="00805CFA" w:rsidRDefault="00805CFA" w14:paraId="60DDD08F" w14:textId="77777777"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 w:rsidRPr="00805CFA" w:rsidR="00805CFA" w:rsidTr="4AD31000" w14:paraId="6F489A53" w14:textId="77777777">
        <w:trPr>
          <w:trHeight w:val="885"/>
        </w:trPr>
        <w:tc>
          <w:tcPr>
            <w:tcW w:w="281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00805CFA" w:rsidRDefault="00805CFA" w14:paraId="1028B7CE" w14:textId="245A9980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6664F8B9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0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00805CFA" w:rsidRDefault="00805CFA" w14:paraId="05201449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00805CFA" w:rsidRDefault="00805CFA" w14:paraId="3AB6DBB5" w14:textId="1B279FCD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60EA43E6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Team members meeting 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00805CFA" w:rsidRDefault="00805CFA" w14:paraId="14178885" w14:textId="5EB21FF3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60EA43E6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5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0EA43E6" w:rsidRDefault="00805CFA" w14:paraId="65DD2105" w14:textId="577699FE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0EA43E6" w:rsidR="60EA43E6">
              <w:rPr>
                <w:rFonts w:eastAsia="Times New Roman" w:cs="Calibri"/>
                <w:sz w:val="24"/>
                <w:szCs w:val="24"/>
                <w:lang w:val="en-NZ" w:eastAsia="en-NZ"/>
              </w:rPr>
              <w:t>Nil</w:t>
            </w:r>
          </w:p>
        </w:tc>
      </w:tr>
      <w:tr w:rsidRPr="00805CFA" w:rsidR="00805CFA" w:rsidTr="4AD31000" w14:paraId="3F33DD97" w14:textId="77777777">
        <w:trPr>
          <w:trHeight w:val="885"/>
        </w:trPr>
        <w:tc>
          <w:tcPr>
            <w:tcW w:w="281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00805CFA" w:rsidRDefault="00805CFA" w14:paraId="4F55565E" w14:textId="2E95A79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60EA43E6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.0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0EA43E6" w:rsidRDefault="00805CFA" w14:paraId="17DF2380" w14:textId="2788B91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60EA43E6" w:rsidR="60EA43E6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Paper Prototype 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0EA43E6" w:rsidRDefault="00805CFA" w14:paraId="6661A6B0" w14:textId="2ACBFDFF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60EA43E6" w:rsidR="60EA43E6">
              <w:rPr>
                <w:rFonts w:eastAsia="Times New Roman" w:cs="Calibri"/>
                <w:sz w:val="24"/>
                <w:szCs w:val="24"/>
                <w:lang w:val="en-NZ" w:eastAsia="en-NZ"/>
              </w:rPr>
              <w:t>Paper and pen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0EA43E6" w:rsidRDefault="00805CFA" w14:paraId="4B4488D3" w14:textId="6ED2063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0EA43E6" w:rsidR="60EA43E6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 hour 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0EA43E6" w:rsidRDefault="00805CFA" w14:paraId="1F41ED28" w14:textId="79FC229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0EA43E6" w:rsidR="60EA43E6">
              <w:rPr>
                <w:rFonts w:eastAsia="Times New Roman" w:cs="Calibri"/>
                <w:sz w:val="24"/>
                <w:szCs w:val="24"/>
                <w:lang w:val="en-NZ" w:eastAsia="en-NZ"/>
              </w:rPr>
              <w:t>Nil</w:t>
            </w:r>
          </w:p>
        </w:tc>
      </w:tr>
      <w:tr w:rsidR="60EA43E6" w:rsidTr="4AD31000" w14:paraId="7B0D9A34">
        <w:trPr>
          <w:trHeight w:val="885"/>
        </w:trPr>
        <w:tc>
          <w:tcPr>
            <w:tcW w:w="281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0EA43E6" w:rsidP="60EA43E6" w:rsidRDefault="60EA43E6" w14:paraId="46780428" w14:textId="7AC0545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0EA43E6" w:rsidR="60EA43E6">
              <w:rPr>
                <w:rFonts w:eastAsia="Times New Roman" w:cs="Calibri"/>
                <w:sz w:val="24"/>
                <w:szCs w:val="24"/>
                <w:lang w:val="en-NZ" w:eastAsia="en-NZ"/>
              </w:rPr>
              <w:t>2.1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0EA43E6" w:rsidP="5672491A" w:rsidRDefault="60EA43E6" w14:paraId="00461F0E" w14:textId="21C5997B">
            <w:pPr>
              <w:pStyle w:val="Normal"/>
              <w:bidi w:val="0"/>
              <w:spacing w:before="0" w:beforeAutospacing="off" w:after="200" w:afterAutospacing="off" w:line="240" w:lineRule="auto"/>
              <w:ind w:left="0" w:right="0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151096C0" w:rsidR="274EFAC3">
              <w:rPr>
                <w:rFonts w:eastAsia="Times New Roman" w:cs="Calibri"/>
                <w:sz w:val="24"/>
                <w:szCs w:val="24"/>
                <w:lang w:val="en-NZ" w:eastAsia="en-NZ"/>
              </w:rPr>
              <w:t>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0EA43E6" w:rsidP="60EA43E6" w:rsidRDefault="60EA43E6" w14:paraId="2AE2E940" w14:textId="33763000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0EA43E6" w:rsidR="60EA43E6">
              <w:rPr>
                <w:rFonts w:eastAsia="Times New Roman" w:cs="Calibri"/>
                <w:sz w:val="24"/>
                <w:szCs w:val="24"/>
                <w:lang w:val="en-NZ" w:eastAsia="en-NZ"/>
              </w:rPr>
              <w:t>Laptop/pc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0EA43E6" w:rsidP="60EA43E6" w:rsidRDefault="60EA43E6" w14:paraId="6188F57D" w14:textId="3CB32D87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0EA43E6" w:rsidR="60EA43E6">
              <w:rPr>
                <w:rFonts w:eastAsia="Times New Roman" w:cs="Calibri"/>
                <w:sz w:val="24"/>
                <w:szCs w:val="24"/>
                <w:lang w:val="en-NZ" w:eastAsia="en-NZ"/>
              </w:rPr>
              <w:t>16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0EA43E6" w:rsidP="60EA43E6" w:rsidRDefault="60EA43E6" w14:paraId="589E0042" w14:textId="7FAACD5F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664F8B9" w:rsidR="6664F8B9">
              <w:rPr>
                <w:rFonts w:eastAsia="Times New Roman" w:cs="Calibri"/>
                <w:sz w:val="24"/>
                <w:szCs w:val="24"/>
                <w:lang w:val="en-NZ" w:eastAsia="en-NZ"/>
              </w:rPr>
              <w:t>Nil</w:t>
            </w:r>
          </w:p>
        </w:tc>
      </w:tr>
      <w:tr w:rsidR="60EA43E6" w:rsidTr="4AD31000" w14:paraId="3D04B259">
        <w:trPr>
          <w:trHeight w:val="885"/>
        </w:trPr>
        <w:tc>
          <w:tcPr>
            <w:tcW w:w="281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0EA43E6" w:rsidP="60EA43E6" w:rsidRDefault="60EA43E6" w14:paraId="1FA837F6" w14:textId="60462A5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664F8B9" w:rsidR="6664F8B9">
              <w:rPr>
                <w:rFonts w:eastAsia="Times New Roman" w:cs="Calibri"/>
                <w:sz w:val="24"/>
                <w:szCs w:val="24"/>
                <w:lang w:val="en-NZ" w:eastAsia="en-NZ"/>
              </w:rPr>
              <w:t>3.0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0EA43E6" w:rsidP="60EA43E6" w:rsidRDefault="60EA43E6" w14:paraId="0BBE67F3" w14:textId="07056CAC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664F8B9" w:rsidR="6664F8B9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Marketing 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0EA43E6" w:rsidP="60EA43E6" w:rsidRDefault="60EA43E6" w14:paraId="6D6E446F" w14:textId="165E4DFC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664F8B9" w:rsidR="6664F8B9">
              <w:rPr>
                <w:rFonts w:eastAsia="Times New Roman" w:cs="Calibri"/>
                <w:sz w:val="24"/>
                <w:szCs w:val="24"/>
                <w:lang w:val="en-NZ" w:eastAsia="en-NZ"/>
              </w:rPr>
              <w:t>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0EA43E6" w:rsidP="60EA43E6" w:rsidRDefault="60EA43E6" w14:paraId="147C341E" w14:textId="522CA715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664F8B9" w:rsidR="6664F8B9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4 Hours 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0EA43E6" w:rsidP="60EA43E6" w:rsidRDefault="60EA43E6" w14:paraId="5C995A03" w14:textId="326D89D8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664F8B9" w:rsidR="6664F8B9">
              <w:rPr>
                <w:rFonts w:eastAsia="Times New Roman" w:cs="Calibri"/>
                <w:sz w:val="24"/>
                <w:szCs w:val="24"/>
                <w:lang w:val="en-NZ" w:eastAsia="en-NZ"/>
              </w:rPr>
              <w:t>Nill</w:t>
            </w:r>
          </w:p>
        </w:tc>
      </w:tr>
      <w:tr w:rsidRPr="00805CFA" w:rsidR="00805CFA" w:rsidTr="4AD31000" w14:paraId="38F7A1BF" w14:textId="77777777">
        <w:trPr>
          <w:trHeight w:val="885"/>
        </w:trPr>
        <w:tc>
          <w:tcPr>
            <w:tcW w:w="281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5672491A" w:rsidRDefault="00805CFA" w14:paraId="43C8BD53" w14:textId="1D22884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5672491A" w:rsidR="5672491A">
              <w:rPr>
                <w:rFonts w:eastAsia="Times New Roman" w:cs="Calibri"/>
                <w:sz w:val="24"/>
                <w:szCs w:val="24"/>
                <w:lang w:val="en-NZ" w:eastAsia="en-NZ"/>
              </w:rPr>
              <w:t>4.0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00805CFA" w:rsidRDefault="00805CFA" w14:paraId="07140055" w14:textId="276C5D13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60EA43E6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roduct vendor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00805CFA" w:rsidRDefault="00805CFA" w14:paraId="255D74ED" w14:textId="0BE706C0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60EA43E6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Shoe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00805CFA" w:rsidRDefault="00805CFA" w14:paraId="0D5B7CD8" w14:textId="61333759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3609F92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 2.5 Hours 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00805CFA" w:rsidRDefault="00805CFA" w14:paraId="09D12EA8" w14:textId="085525A0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3609F92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Nil</w:t>
            </w:r>
          </w:p>
        </w:tc>
      </w:tr>
      <w:tr w:rsidRPr="00805CFA" w:rsidR="00805CFA" w:rsidTr="4AD31000" w14:paraId="4DFFD1FB" w14:textId="77777777">
        <w:trPr>
          <w:trHeight w:val="885"/>
        </w:trPr>
        <w:tc>
          <w:tcPr>
            <w:tcW w:w="281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0F04F781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4C97BE8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7475BA8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6382AE2E" w14:textId="4FDAD28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4AD31000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60EA43E6" w:rsidRDefault="00805CFA" w14:paraId="2760F766" w14:textId="36A5BE4E">
            <w:pPr>
              <w:spacing w:after="0" w:line="240" w:lineRule="auto"/>
              <w:textAlignment w:val="baseline"/>
              <w:rPr>
                <w:rFonts w:eastAsia="Times New Roman" w:cs="Calibri"/>
                <w:b w:val="1"/>
                <w:bCs w:val="1"/>
                <w:sz w:val="24"/>
                <w:szCs w:val="24"/>
                <w:lang w:val="en-NZ" w:eastAsia="en-NZ"/>
              </w:rPr>
            </w:pPr>
          </w:p>
        </w:tc>
      </w:tr>
    </w:tbl>
    <w:p w:rsidRPr="00805CFA" w:rsidR="00805CFA" w:rsidP="00805CFA" w:rsidRDefault="00805CFA" w14:paraId="6A27606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:rsidRPr="00805CFA" w:rsidR="00805CFA" w:rsidP="00805CFA" w:rsidRDefault="00805CFA" w14:paraId="03AB1210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:rsidR="00A307F2" w:rsidP="00A307F2" w:rsidRDefault="00A307F2" w14:paraId="65F58451" w14:textId="77777777"/>
    <w:p w:rsidR="00A307F2" w:rsidP="00A307F2" w:rsidRDefault="00A307F2" w14:paraId="16E20C64" w14:textId="77777777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:rsidRPr="00684B5F" w:rsidR="007F5382" w:rsidP="00684B5F" w:rsidRDefault="007F5382" w14:paraId="034AD2EA" w14:textId="77777777"/>
    <w:sectPr w:rsidRPr="00684B5F" w:rsidR="007F5382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  <w:rsid w:val="03609F92"/>
    <w:rsid w:val="05113308"/>
    <w:rsid w:val="071FCC8E"/>
    <w:rsid w:val="0CC5EAC1"/>
    <w:rsid w:val="0ECF7743"/>
    <w:rsid w:val="147F4964"/>
    <w:rsid w:val="147F4964"/>
    <w:rsid w:val="151096C0"/>
    <w:rsid w:val="1C7132EC"/>
    <w:rsid w:val="20440B8D"/>
    <w:rsid w:val="20B0304B"/>
    <w:rsid w:val="2144A40F"/>
    <w:rsid w:val="21DFDBEE"/>
    <w:rsid w:val="247C44D1"/>
    <w:rsid w:val="259873AD"/>
    <w:rsid w:val="274EFAC3"/>
    <w:rsid w:val="29D1C576"/>
    <w:rsid w:val="2A626250"/>
    <w:rsid w:val="4AD31000"/>
    <w:rsid w:val="4FE1F1BB"/>
    <w:rsid w:val="540567EA"/>
    <w:rsid w:val="5672491A"/>
    <w:rsid w:val="60EA43E6"/>
    <w:rsid w:val="6664F8B9"/>
    <w:rsid w:val="7E10DFF8"/>
    <w:rsid w:val="7E43CECF"/>
    <w:rsid w:val="7EBB1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FA5D34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styleId="paragraph" w:customStyle="1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styleId="normaltextrun" w:customStyle="1">
    <w:name w:val="normaltextrun"/>
    <w:basedOn w:val="DefaultParagraphFont"/>
    <w:rsid w:val="00805CFA"/>
  </w:style>
  <w:style w:type="character" w:styleId="eop" w:customStyle="1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68FB953F0144BA16418B581A4BE57" ma:contentTypeVersion="2" ma:contentTypeDescription="Create a new document." ma:contentTypeScope="" ma:versionID="2a90533f20ded373f362f3767b7e0173">
  <xsd:schema xmlns:xsd="http://www.w3.org/2001/XMLSchema" xmlns:xs="http://www.w3.org/2001/XMLSchema" xmlns:p="http://schemas.microsoft.com/office/2006/metadata/properties" xmlns:ns2="4c2ccf94-df23-4890-b487-540125894612" targetNamespace="http://schemas.microsoft.com/office/2006/metadata/properties" ma:root="true" ma:fieldsID="925a5cb4d3069932569b4772de668568" ns2:_="">
    <xsd:import namespace="4c2ccf94-df23-4890-b487-540125894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ccf94-df23-4890-b487-540125894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8DAB8A-2A05-42F4-90E7-36ABDD0696BA}"/>
</file>

<file path=customXml/itemProps2.xml><?xml version="1.0" encoding="utf-8"?>
<ds:datastoreItem xmlns:ds="http://schemas.openxmlformats.org/officeDocument/2006/customXml" ds:itemID="{B0185ACD-DA64-4D26-8102-BE3E0A8056AE}"/>
</file>

<file path=customXml/itemProps3.xml><?xml version="1.0" encoding="utf-8"?>
<ds:datastoreItem xmlns:ds="http://schemas.openxmlformats.org/officeDocument/2006/customXml" ds:itemID="{068ED7D9-090F-4202-B1C3-1858669CC66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Emmerson Nathan Tiopira Ruru</lastModifiedBy>
  <revision>11</revision>
  <dcterms:created xsi:type="dcterms:W3CDTF">2021-06-16T02:43:00.0000000Z</dcterms:created>
  <dcterms:modified xsi:type="dcterms:W3CDTF">2022-03-26T03:40:04.64936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168FB953F0144BA16418B581A4BE57</vt:lpwstr>
  </property>
</Properties>
</file>